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ead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557961c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157a9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20T13:55:53Z</dcterms:created>
  <dcterms:modified xsi:type="dcterms:W3CDTF">2021-01-20T13:55:53Z</dcterms:modified>
</cp:coreProperties>
</file>